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466CC" w14:textId="6C4BF2C4" w:rsidR="00610CD6" w:rsidRPr="006751DC" w:rsidRDefault="00C11A25">
      <w:pPr>
        <w:pStyle w:val="a3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:rsidRPr="005662A0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47F17E" w14:textId="77777777" w:rsidR="00C11A25" w:rsidRDefault="00A139A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Уважаеми г-н дядо Мраз, </w:t>
            </w:r>
          </w:p>
          <w:p w14:paraId="5CEC0CAC" w14:textId="77777777" w:rsidR="00A139AD" w:rsidRDefault="00A139A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във връзка със затрудненото положение, в което се намира Вашата институция, съм подготвила последователен план-проект, който да възстанови икономи</w:t>
            </w:r>
            <w:r w:rsidR="00CB0BAD">
              <w:rPr>
                <w:rFonts w:ascii="Calibri" w:eastAsia="Calibri" w:hAnsi="Calibri" w:cs="Calibri"/>
                <w:lang w:val="bg-BG"/>
              </w:rPr>
              <w:t>ката на Северния полюс, възползвайки се от ситуацията</w:t>
            </w:r>
            <w:r>
              <w:rPr>
                <w:rFonts w:ascii="Calibri" w:eastAsia="Calibri" w:hAnsi="Calibri" w:cs="Calibri"/>
                <w:lang w:val="bg-BG"/>
              </w:rPr>
              <w:t xml:space="preserve">. </w:t>
            </w:r>
          </w:p>
          <w:p w14:paraId="29D2C04E" w14:textId="4578BD01" w:rsidR="00CB0BAD" w:rsidRDefault="00CB0BA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Първата точка от плана ми е да се свържа със свои стари познати (от годините ми на известна ютубърка)</w:t>
            </w:r>
            <w:r w:rsidR="003770DB">
              <w:rPr>
                <w:rFonts w:ascii="Calibri" w:eastAsia="Calibri" w:hAnsi="Calibri" w:cs="Calibri"/>
                <w:lang w:val="bg-BG"/>
              </w:rPr>
              <w:t xml:space="preserve">, които ще помогнат с </w:t>
            </w:r>
            <w:r w:rsidR="003770DB">
              <w:rPr>
                <w:rFonts w:ascii="Calibri" w:eastAsia="Calibri" w:hAnsi="Calibri" w:cs="Calibri"/>
                <w:lang w:val="en-US"/>
              </w:rPr>
              <w:t>PR</w:t>
            </w:r>
            <w:r w:rsidR="003770DB">
              <w:rPr>
                <w:rFonts w:ascii="Calibri" w:eastAsia="Calibri" w:hAnsi="Calibri" w:cs="Calibri"/>
                <w:lang w:val="bg-BG"/>
              </w:rPr>
              <w:t xml:space="preserve"> кампанията. Те ще изиграят важна роля в следните сфери: реклама на Вашата дейност, интернационално търсене на Вашите загубени летящи елени</w:t>
            </w:r>
            <w:r w:rsidR="004C66BA">
              <w:rPr>
                <w:rFonts w:ascii="Calibri" w:eastAsia="Calibri" w:hAnsi="Calibri" w:cs="Calibri"/>
                <w:lang w:val="bg-BG"/>
              </w:rPr>
              <w:t xml:space="preserve"> (популяризирано в социалните мрежи)</w:t>
            </w:r>
            <w:r w:rsidR="00350420">
              <w:rPr>
                <w:rFonts w:ascii="Calibri" w:eastAsia="Calibri" w:hAnsi="Calibri" w:cs="Calibri"/>
                <w:lang w:val="bg-BG"/>
              </w:rPr>
              <w:t>,</w:t>
            </w:r>
            <w:r w:rsidR="003770DB">
              <w:rPr>
                <w:rFonts w:ascii="Calibri" w:eastAsia="Calibri" w:hAnsi="Calibri" w:cs="Calibri"/>
                <w:lang w:val="bg-BG"/>
              </w:rPr>
              <w:t xml:space="preserve"> промотиране на </w:t>
            </w:r>
            <w:r w:rsidR="003770DB">
              <w:rPr>
                <w:rFonts w:ascii="Calibri" w:eastAsia="Calibri" w:hAnsi="Calibri" w:cs="Calibri"/>
                <w:lang w:val="en-US"/>
              </w:rPr>
              <w:t>OF</w:t>
            </w:r>
            <w:r w:rsidR="003770DB" w:rsidRPr="003770DB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3770DB">
              <w:rPr>
                <w:rFonts w:ascii="Calibri" w:eastAsia="Calibri" w:hAnsi="Calibri" w:cs="Calibri"/>
                <w:lang w:val="bg-BG"/>
              </w:rPr>
              <w:t>акаунта на Снежанка, с цел компенсация на разходите</w:t>
            </w:r>
            <w:r w:rsidR="00350420">
              <w:rPr>
                <w:rFonts w:ascii="Calibri" w:eastAsia="Calibri" w:hAnsi="Calibri" w:cs="Calibri"/>
                <w:lang w:val="bg-BG"/>
              </w:rPr>
              <w:t xml:space="preserve"> и лаунчване на дарителски кампании с цел подпомагане на инициативата „Каледа възможна“</w:t>
            </w:r>
            <w:r w:rsidR="003770DB">
              <w:rPr>
                <w:rFonts w:ascii="Calibri" w:eastAsia="Calibri" w:hAnsi="Calibri" w:cs="Calibri"/>
                <w:lang w:val="bg-BG"/>
              </w:rPr>
              <w:t xml:space="preserve">. </w:t>
            </w:r>
          </w:p>
          <w:p w14:paraId="0DD7F880" w14:textId="2E04A7C7" w:rsidR="003770DB" w:rsidRDefault="003770DB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Втора точка от плана е </w:t>
            </w:r>
            <w:r w:rsidR="005662A0">
              <w:rPr>
                <w:rFonts w:ascii="Calibri" w:eastAsia="Calibri" w:hAnsi="Calibri" w:cs="Calibri"/>
                <w:lang w:val="bg-BG"/>
              </w:rPr>
              <w:t>запитване за цена</w:t>
            </w:r>
            <w:r w:rsidR="00350420">
              <w:rPr>
                <w:rFonts w:ascii="Calibri" w:eastAsia="Calibri" w:hAnsi="Calibri" w:cs="Calibri"/>
                <w:lang w:val="bg-BG"/>
              </w:rPr>
              <w:t xml:space="preserve"> на готови продукти от </w:t>
            </w:r>
            <w:r w:rsidR="005662A0">
              <w:rPr>
                <w:rFonts w:ascii="Calibri" w:eastAsia="Calibri" w:hAnsi="Calibri" w:cs="Calibri"/>
                <w:lang w:val="en-US"/>
              </w:rPr>
              <w:t>China</w:t>
            </w:r>
            <w:r w:rsidR="005662A0" w:rsidRPr="005662A0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5662A0">
              <w:rPr>
                <w:rFonts w:ascii="Calibri" w:eastAsia="Calibri" w:hAnsi="Calibri" w:cs="Calibri"/>
                <w:lang w:val="en-US"/>
              </w:rPr>
              <w:t>Inc</w:t>
            </w:r>
            <w:r w:rsidR="00350420">
              <w:rPr>
                <w:rFonts w:ascii="Calibri" w:eastAsia="Calibri" w:hAnsi="Calibri" w:cs="Calibri"/>
                <w:lang w:val="bg-BG"/>
              </w:rPr>
              <w:t>.</w:t>
            </w:r>
            <w:r w:rsidR="005662A0">
              <w:rPr>
                <w:rFonts w:ascii="Calibri" w:eastAsia="Calibri" w:hAnsi="Calibri" w:cs="Calibri"/>
                <w:lang w:val="bg-BG"/>
              </w:rPr>
              <w:t xml:space="preserve"> Ще изпратим запитване за цени и до </w:t>
            </w:r>
            <w:r w:rsidR="005662A0">
              <w:rPr>
                <w:rFonts w:ascii="Calibri" w:eastAsia="Calibri" w:hAnsi="Calibri" w:cs="Calibri"/>
                <w:lang w:val="en-US"/>
              </w:rPr>
              <w:t>HR</w:t>
            </w:r>
            <w:r w:rsidR="005662A0" w:rsidRPr="005662A0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5662A0">
              <w:rPr>
                <w:rFonts w:ascii="Calibri" w:eastAsia="Calibri" w:hAnsi="Calibri" w:cs="Calibri"/>
                <w:lang w:val="en-US"/>
              </w:rPr>
              <w:t>and</w:t>
            </w:r>
            <w:r w:rsidR="005662A0" w:rsidRPr="005662A0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5662A0">
              <w:rPr>
                <w:rFonts w:ascii="Calibri" w:eastAsia="Calibri" w:hAnsi="Calibri" w:cs="Calibri"/>
                <w:lang w:val="en-US"/>
              </w:rPr>
              <w:t>More</w:t>
            </w:r>
            <w:r w:rsidR="005662A0">
              <w:rPr>
                <w:rFonts w:ascii="Calibri" w:eastAsia="Calibri" w:hAnsi="Calibri" w:cs="Calibri"/>
                <w:lang w:val="bg-BG"/>
              </w:rPr>
              <w:t>, за да сравним цените.</w:t>
            </w:r>
            <w:r w:rsidR="00350420">
              <w:rPr>
                <w:rFonts w:ascii="Calibri" w:eastAsia="Calibri" w:hAnsi="Calibri" w:cs="Calibri"/>
                <w:lang w:val="bg-BG"/>
              </w:rPr>
              <w:t xml:space="preserve"> Големината на поръчката ще е съобразена с приходите от Точка 1. </w:t>
            </w:r>
          </w:p>
          <w:p w14:paraId="7803D52A" w14:textId="0FB0D494" w:rsidR="004C66BA" w:rsidRPr="003770DB" w:rsidRDefault="004C66BA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</w:tc>
      </w:tr>
    </w:tbl>
    <w:p w14:paraId="3131C624" w14:textId="515BE8DF" w:rsidR="00610CD6" w:rsidRPr="00A139AD" w:rsidRDefault="00610CD6">
      <w:pPr>
        <w:spacing w:after="160" w:line="259" w:lineRule="auto"/>
        <w:rPr>
          <w:rFonts w:ascii="Calibri" w:eastAsia="Calibri" w:hAnsi="Calibri" w:cs="Calibri"/>
          <w:lang w:val="bg-BG"/>
        </w:rPr>
      </w:pPr>
    </w:p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:rsidRPr="005662A0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4B462024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 w:rsidRPr="00D601A4">
              <w:rPr>
                <w:rFonts w:ascii="Calibri" w:eastAsia="Calibri" w:hAnsi="Calibri" w:cs="Calibri"/>
                <w:b/>
                <w:bCs/>
                <w:lang w:val="bg-BG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до 3 макс</w:t>
            </w:r>
            <w:r w:rsidRPr="00D601A4">
              <w:rPr>
                <w:rFonts w:ascii="Calibri" w:eastAsia="Calibri" w:hAnsi="Calibri" w:cs="Calibri"/>
                <w:b/>
                <w:bCs/>
                <w:lang w:val="bg-BG"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3F810434" w:rsidR="00C11A25" w:rsidRPr="00C11A25" w:rsidRDefault="007D7ADA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 xml:space="preserve">SOCIAL JUSTICE WARRIORS </w:t>
            </w: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74787431" w:rsidR="00C11A25" w:rsidRPr="00C11A25" w:rsidRDefault="007D7ADA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CHINA INC.</w:t>
            </w: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2A305B0A" w:rsidR="00C11A25" w:rsidRPr="00C11A25" w:rsidRDefault="005662A0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HR and More</w:t>
            </w:r>
          </w:p>
        </w:tc>
      </w:tr>
    </w:tbl>
    <w:p w14:paraId="4E019518" w14:textId="2DC18AA5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74F09602" w14:textId="77777777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6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00"/>
        <w:gridCol w:w="5440"/>
        <w:gridCol w:w="3120"/>
      </w:tblGrid>
      <w:tr w:rsidR="00B85B8D" w14:paraId="716E51CB" w14:textId="77777777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49DFECE3"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ХРОНОЛОГИЯ НА СЪБИТИЯТА</w:t>
            </w:r>
          </w:p>
        </w:tc>
      </w:tr>
      <w:tr w:rsidR="00610CD6" w:rsidRPr="005662A0" w14:paraId="31164554" w14:textId="77777777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6831C69A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E17A35D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4B7F80B"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>на кореспонденция</w:t>
            </w:r>
          </w:p>
        </w:tc>
      </w:tr>
      <w:tr w:rsidR="00610CD6" w14:paraId="01BA274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0A8D9869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3726F4BC" w:rsidR="00610CD6" w:rsidRDefault="00D601A4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0142D064" w:rsidR="00610CD6" w:rsidRDefault="00D601A4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4.10.2021</w:t>
            </w:r>
            <w:r>
              <w:rPr>
                <w:rFonts w:ascii="Calibri" w:eastAsia="Calibri" w:hAnsi="Calibri" w:cs="Calibri"/>
                <w:lang w:val="bg-BG"/>
              </w:rPr>
              <w:t>г</w:t>
            </w:r>
            <w:r>
              <w:rPr>
                <w:rFonts w:ascii="Calibri" w:eastAsia="Calibri" w:hAnsi="Calibri" w:cs="Calibri"/>
              </w:rPr>
              <w:t>, 18:20</w:t>
            </w:r>
          </w:p>
        </w:tc>
      </w:tr>
      <w:tr w:rsidR="00610CD6" w14:paraId="4999C19F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36F55E0C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610CD6" w14:paraId="4464EEC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1CA4734B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lastRenderedPageBreak/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610CD6" w14:paraId="2CB1A08C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097E78F2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B85B8D" w14:paraId="459B2401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6C5EC1F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BE1AE" w14:textId="77777777"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DB4BA" w14:textId="77777777" w:rsid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B85B8D" w14:paraId="7F1C4BBE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7B92A3EB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8B1D3" w14:textId="77777777"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AD3CE" w14:textId="77777777" w:rsid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215C82"/>
    <w:rsid w:val="00350420"/>
    <w:rsid w:val="003770DB"/>
    <w:rsid w:val="004C66BA"/>
    <w:rsid w:val="005662A0"/>
    <w:rsid w:val="00610CD6"/>
    <w:rsid w:val="006751DC"/>
    <w:rsid w:val="007D7ADA"/>
    <w:rsid w:val="00974428"/>
    <w:rsid w:val="00A139AD"/>
    <w:rsid w:val="00B85B8D"/>
    <w:rsid w:val="00C11A25"/>
    <w:rsid w:val="00CB0BAD"/>
    <w:rsid w:val="00D601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5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a7">
    <w:name w:val="List Paragraph"/>
    <w:basedOn w:val="a"/>
    <w:uiPriority w:val="34"/>
    <w:qFormat/>
    <w:rsid w:val="00C11A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4</TotalTime>
  <Pages>2</Pages>
  <Words>179</Words>
  <Characters>1026</Characters>
  <Application>Microsoft Office Word</Application>
  <DocSecurity>0</DocSecurity>
  <Lines>8</Lines>
  <Paragraphs>2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umi</cp:lastModifiedBy>
  <cp:revision>8</cp:revision>
  <dcterms:created xsi:type="dcterms:W3CDTF">2020-10-01T08:06:00Z</dcterms:created>
  <dcterms:modified xsi:type="dcterms:W3CDTF">2021-10-14T15:55:00Z</dcterms:modified>
</cp:coreProperties>
</file>